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A6E5D" w14:textId="77777777" w:rsidR="00600A02" w:rsidRPr="00C435BA" w:rsidRDefault="00485F6F" w:rsidP="00C435BA">
      <w:pPr>
        <w:spacing w:after="0" w:line="240" w:lineRule="auto"/>
        <w:ind w:firstLine="720"/>
        <w:jc w:val="center"/>
        <w:rPr>
          <w:rFonts w:ascii="Tahoma" w:hAnsi="Tahoma" w:cs="Tahoma"/>
          <w:sz w:val="40"/>
          <w:szCs w:val="32"/>
        </w:rPr>
      </w:pPr>
      <w:r w:rsidRPr="00C435BA">
        <w:rPr>
          <w:noProof/>
          <w:sz w:val="30"/>
          <w:lang w:eastAsia="en-IN" w:bidi="hi-IN"/>
        </w:rPr>
        <w:drawing>
          <wp:anchor distT="0" distB="0" distL="114300" distR="114300" simplePos="0" relativeHeight="251658240" behindDoc="0" locked="0" layoutInCell="1" allowOverlap="1" wp14:anchorId="267C1D83" wp14:editId="0284F30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28650" cy="628650"/>
            <wp:effectExtent l="0" t="0" r="0" b="0"/>
            <wp:wrapSquare wrapText="bothSides"/>
            <wp:docPr id="4" name="Picture 1" descr="Good IIT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d IITK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8F3" w:rsidRPr="00C435BA">
        <w:rPr>
          <w:rFonts w:ascii="Tahoma" w:hAnsi="Tahoma" w:cs="Tahoma"/>
          <w:b/>
          <w:bCs/>
          <w:sz w:val="36"/>
          <w:szCs w:val="28"/>
        </w:rPr>
        <w:t xml:space="preserve">Indian </w:t>
      </w:r>
      <w:r w:rsidR="00600A02" w:rsidRPr="00C435BA">
        <w:rPr>
          <w:rFonts w:ascii="Tahoma" w:hAnsi="Tahoma" w:cs="Tahoma"/>
          <w:b/>
          <w:bCs/>
          <w:sz w:val="36"/>
          <w:szCs w:val="28"/>
        </w:rPr>
        <w:t>Institute of Technology Kanpur</w:t>
      </w:r>
    </w:p>
    <w:p w14:paraId="5038DA00" w14:textId="77777777" w:rsidR="00B04E96" w:rsidRDefault="00B04E96" w:rsidP="00C435BA">
      <w:pPr>
        <w:spacing w:after="0" w:line="240" w:lineRule="auto"/>
        <w:ind w:firstLine="720"/>
        <w:jc w:val="center"/>
        <w:rPr>
          <w:rFonts w:ascii="Tahoma" w:hAnsi="Tahoma" w:cs="Tahoma"/>
          <w:b/>
          <w:bCs/>
          <w:sz w:val="28"/>
          <w:szCs w:val="28"/>
        </w:rPr>
        <w:sectPr w:rsidR="00B04E96" w:rsidSect="00B04E96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100147" w14:textId="77777777" w:rsidR="00600A02" w:rsidRPr="00600A02" w:rsidRDefault="003E14ED" w:rsidP="003E14ED">
      <w:pPr>
        <w:spacing w:after="0" w:line="240" w:lineRule="auto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 xml:space="preserve"> </w:t>
      </w:r>
      <w:r>
        <w:rPr>
          <w:rFonts w:ascii="Tahoma" w:hAnsi="Tahoma" w:cs="Tahoma"/>
          <w:b/>
          <w:bCs/>
          <w:sz w:val="28"/>
          <w:szCs w:val="28"/>
        </w:rPr>
        <w:tab/>
      </w:r>
      <w:r>
        <w:rPr>
          <w:rFonts w:ascii="Tahoma" w:hAnsi="Tahoma" w:cs="Tahoma"/>
          <w:b/>
          <w:bCs/>
          <w:sz w:val="28"/>
          <w:szCs w:val="28"/>
        </w:rPr>
        <w:tab/>
      </w:r>
      <w:r>
        <w:rPr>
          <w:rFonts w:ascii="Tahoma" w:hAnsi="Tahoma" w:cs="Tahoma"/>
          <w:b/>
          <w:bCs/>
          <w:sz w:val="28"/>
          <w:szCs w:val="28"/>
        </w:rPr>
        <w:tab/>
        <w:t xml:space="preserve"> </w:t>
      </w:r>
      <w:r w:rsidR="00FE5E35">
        <w:rPr>
          <w:rFonts w:ascii="Tahoma" w:hAnsi="Tahoma" w:cs="Tahoma"/>
          <w:b/>
          <w:bCs/>
          <w:sz w:val="28"/>
          <w:szCs w:val="28"/>
        </w:rPr>
        <w:t>Office of Outreach Activities</w:t>
      </w:r>
    </w:p>
    <w:p w14:paraId="710DBB02" w14:textId="77777777" w:rsidR="00600A02" w:rsidRDefault="00600A02" w:rsidP="00C435BA">
      <w:pPr>
        <w:spacing w:after="0" w:line="240" w:lineRule="auto"/>
        <w:jc w:val="center"/>
        <w:rPr>
          <w:rFonts w:ascii="Tahoma" w:hAnsi="Tahoma" w:cs="Tahoma"/>
          <w:noProof/>
          <w:lang w:eastAsia="en-IN"/>
        </w:rPr>
        <w:sectPr w:rsidR="00600A02" w:rsidSect="00B04E9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6CC411A" w14:textId="77777777" w:rsidR="00184013" w:rsidRDefault="00B04E96" w:rsidP="00CC5B93">
      <w:pPr>
        <w:spacing w:after="0" w:line="240" w:lineRule="auto"/>
        <w:ind w:left="8640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 xml:space="preserve">                                                 </w:t>
      </w:r>
      <w:r w:rsidR="007038BE">
        <w:rPr>
          <w:rFonts w:ascii="Tahoma" w:hAnsi="Tahoma" w:cs="Tahoma"/>
        </w:rPr>
        <w:t xml:space="preserve"> </w:t>
      </w:r>
    </w:p>
    <w:p w14:paraId="54EA4235" w14:textId="29CC2103" w:rsidR="00184013" w:rsidRDefault="00073697" w:rsidP="00261B74">
      <w:pPr>
        <w:spacing w:after="0" w:line="240" w:lineRule="auto"/>
        <w:ind w:left="5940"/>
        <w:rPr>
          <w:rFonts w:ascii="Tahoma" w:hAnsi="Tahoma" w:cs="Tahoma"/>
        </w:rPr>
      </w:pPr>
      <w:r w:rsidRPr="002412A8">
        <w:rPr>
          <w:rFonts w:ascii="Tahoma" w:hAnsi="Tahoma" w:cs="Tahoma"/>
        </w:rPr>
        <w:t>No: IITK/</w:t>
      </w:r>
      <w:r w:rsidR="00D46A80">
        <w:rPr>
          <w:rFonts w:ascii="Tahoma" w:hAnsi="Tahoma" w:cs="Tahoma"/>
        </w:rPr>
        <w:t>OOA</w:t>
      </w:r>
      <w:r w:rsidRPr="002412A8">
        <w:rPr>
          <w:rFonts w:ascii="Tahoma" w:hAnsi="Tahoma" w:cs="Tahoma"/>
        </w:rPr>
        <w:t>/MOU/</w:t>
      </w:r>
      <w:r w:rsidR="00C435BA">
        <w:rPr>
          <w:rFonts w:ascii="Tahoma" w:hAnsi="Tahoma" w:cs="Tahoma"/>
        </w:rPr>
        <w:t xml:space="preserve"> </w:t>
      </w:r>
      <w:r w:rsidR="00E8278F">
        <w:rPr>
          <w:rFonts w:ascii="Tahoma" w:hAnsi="Tahoma" w:cs="Tahoma"/>
        </w:rPr>
        <w:t xml:space="preserve"> </w:t>
      </w:r>
      <w:r w:rsidR="00C435BA">
        <w:rPr>
          <w:rFonts w:ascii="Tahoma" w:hAnsi="Tahoma" w:cs="Tahoma"/>
        </w:rPr>
        <w:t xml:space="preserve">    </w:t>
      </w:r>
      <w:r w:rsidR="00790049">
        <w:rPr>
          <w:rFonts w:ascii="Tahoma" w:hAnsi="Tahoma" w:cs="Tahoma"/>
        </w:rPr>
        <w:t xml:space="preserve"> </w:t>
      </w:r>
      <w:r w:rsidR="00251094">
        <w:rPr>
          <w:rFonts w:ascii="Tahoma" w:hAnsi="Tahoma" w:cs="Tahoma"/>
        </w:rPr>
        <w:t>/</w:t>
      </w:r>
    </w:p>
    <w:p w14:paraId="39FADB33" w14:textId="77777777" w:rsidR="00073697" w:rsidRPr="002412A8" w:rsidRDefault="00073697" w:rsidP="00261B74">
      <w:pPr>
        <w:spacing w:after="0" w:line="240" w:lineRule="auto"/>
        <w:ind w:left="5220" w:firstLine="720"/>
        <w:rPr>
          <w:rFonts w:ascii="Tahoma" w:hAnsi="Tahoma" w:cs="Tahoma"/>
        </w:rPr>
      </w:pPr>
      <w:r w:rsidRPr="002412A8">
        <w:rPr>
          <w:rFonts w:ascii="Tahoma" w:hAnsi="Tahoma" w:cs="Tahoma"/>
        </w:rPr>
        <w:t>Date:</w:t>
      </w:r>
      <w:r w:rsidR="00024DD0" w:rsidRPr="002412A8">
        <w:rPr>
          <w:rFonts w:ascii="Tahoma" w:hAnsi="Tahoma" w:cs="Tahoma"/>
        </w:rPr>
        <w:t xml:space="preserve"> </w:t>
      </w:r>
    </w:p>
    <w:p w14:paraId="67B7F53D" w14:textId="77777777" w:rsidR="002412A8" w:rsidRPr="002412A8" w:rsidRDefault="002412A8" w:rsidP="00CC5B93">
      <w:pPr>
        <w:spacing w:after="0" w:line="240" w:lineRule="auto"/>
        <w:ind w:left="3600" w:firstLine="720"/>
        <w:rPr>
          <w:rFonts w:ascii="Tahoma" w:hAnsi="Tahoma" w:cs="Tahoma"/>
        </w:rPr>
      </w:pPr>
    </w:p>
    <w:p w14:paraId="17480A77" w14:textId="77777777" w:rsidR="00B04E96" w:rsidRDefault="00B04E96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  <w:sectPr w:rsidR="00B04E96" w:rsidSect="00756469">
          <w:type w:val="continuous"/>
          <w:pgSz w:w="11906" w:h="16838"/>
          <w:pgMar w:top="1440" w:right="476" w:bottom="1440" w:left="1440" w:header="708" w:footer="708" w:gutter="0"/>
          <w:cols w:space="708"/>
          <w:docGrid w:linePitch="360"/>
        </w:sectPr>
      </w:pPr>
    </w:p>
    <w:p w14:paraId="41C640E3" w14:textId="77777777" w:rsidR="00073697" w:rsidRDefault="00073697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</w:pPr>
      <w:r w:rsidRPr="002412A8">
        <w:rPr>
          <w:rFonts w:ascii="Tahoma" w:hAnsi="Tahoma" w:cs="Tahoma"/>
          <w:b/>
          <w:bCs/>
        </w:rPr>
        <w:t>Note File</w:t>
      </w:r>
    </w:p>
    <w:p w14:paraId="6DB40D25" w14:textId="77777777" w:rsidR="00A96216" w:rsidRDefault="00A96216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</w:pPr>
    </w:p>
    <w:tbl>
      <w:tblPr>
        <w:tblW w:w="10980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3312"/>
        <w:gridCol w:w="1530"/>
        <w:gridCol w:w="3240"/>
        <w:gridCol w:w="1980"/>
      </w:tblGrid>
      <w:tr w:rsidR="00A96216" w:rsidRPr="00900313" w14:paraId="0EA051DD" w14:textId="77777777" w:rsidTr="00756469">
        <w:tc>
          <w:tcPr>
            <w:tcW w:w="918" w:type="dxa"/>
          </w:tcPr>
          <w:p w14:paraId="2F6925A0" w14:textId="77777777" w:rsidR="00A96216" w:rsidRPr="00900313" w:rsidRDefault="00A96216" w:rsidP="00CC5B93">
            <w:pPr>
              <w:tabs>
                <w:tab w:val="left" w:pos="-3690"/>
              </w:tabs>
              <w:spacing w:after="0" w:line="360" w:lineRule="auto"/>
              <w:ind w:left="-3690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312" w:type="dxa"/>
          </w:tcPr>
          <w:p w14:paraId="6FD5353A" w14:textId="77777777"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  <w:bCs/>
              </w:rPr>
              <w:t>Name</w:t>
            </w:r>
          </w:p>
        </w:tc>
        <w:tc>
          <w:tcPr>
            <w:tcW w:w="1530" w:type="dxa"/>
          </w:tcPr>
          <w:p w14:paraId="6167E48F" w14:textId="77777777"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</w:rPr>
              <w:t>Department</w:t>
            </w:r>
          </w:p>
        </w:tc>
        <w:tc>
          <w:tcPr>
            <w:tcW w:w="3240" w:type="dxa"/>
          </w:tcPr>
          <w:p w14:paraId="69B830C4" w14:textId="77777777" w:rsidR="00A96216" w:rsidRPr="00900313" w:rsidRDefault="00180125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>
              <w:rPr>
                <w:rFonts w:ascii="Tahoma" w:hAnsi="Tahoma" w:cs="Tahoma"/>
                <w:bCs/>
              </w:rPr>
              <w:t>Contact</w:t>
            </w:r>
            <w:r w:rsidR="00A96216" w:rsidRPr="00900313">
              <w:rPr>
                <w:rFonts w:ascii="Tahoma" w:hAnsi="Tahoma" w:cs="Tahoma"/>
                <w:bCs/>
              </w:rPr>
              <w:t xml:space="preserve"> No</w:t>
            </w:r>
            <w:r>
              <w:rPr>
                <w:rFonts w:ascii="Tahoma" w:hAnsi="Tahoma" w:cs="Tahoma"/>
                <w:bCs/>
              </w:rPr>
              <w:t>.</w:t>
            </w:r>
          </w:p>
        </w:tc>
        <w:tc>
          <w:tcPr>
            <w:tcW w:w="1980" w:type="dxa"/>
          </w:tcPr>
          <w:p w14:paraId="5A33C1D8" w14:textId="77777777"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  <w:bCs/>
              </w:rPr>
              <w:t>Email</w:t>
            </w:r>
            <w:r w:rsidR="00180125">
              <w:rPr>
                <w:rFonts w:ascii="Tahoma" w:hAnsi="Tahoma" w:cs="Tahoma"/>
                <w:bCs/>
              </w:rPr>
              <w:t xml:space="preserve"> Id.</w:t>
            </w:r>
          </w:p>
        </w:tc>
      </w:tr>
      <w:tr w:rsidR="00A96216" w:rsidRPr="00900313" w14:paraId="071C05DC" w14:textId="77777777" w:rsidTr="00756469">
        <w:tc>
          <w:tcPr>
            <w:tcW w:w="918" w:type="dxa"/>
          </w:tcPr>
          <w:p w14:paraId="37714F52" w14:textId="77777777" w:rsidR="00A96216" w:rsidRPr="00900313" w:rsidRDefault="00570AF7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</w:rPr>
              <w:t>PC</w:t>
            </w:r>
          </w:p>
        </w:tc>
        <w:tc>
          <w:tcPr>
            <w:tcW w:w="3312" w:type="dxa"/>
          </w:tcPr>
          <w:p w14:paraId="10FCD3EF" w14:textId="77777777" w:rsidR="00A96216" w:rsidRPr="001D7F6B" w:rsidRDefault="00A96216" w:rsidP="00A76A9B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1530" w:type="dxa"/>
          </w:tcPr>
          <w:p w14:paraId="4E5B34D1" w14:textId="77777777"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3240" w:type="dxa"/>
          </w:tcPr>
          <w:p w14:paraId="1C060A39" w14:textId="77777777"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1980" w:type="dxa"/>
          </w:tcPr>
          <w:p w14:paraId="2EC2ED72" w14:textId="77777777"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</w:tr>
      <w:tr w:rsidR="00A96216" w:rsidRPr="00900313" w14:paraId="5771A1A6" w14:textId="77777777" w:rsidTr="00756469">
        <w:tc>
          <w:tcPr>
            <w:tcW w:w="918" w:type="dxa"/>
          </w:tcPr>
          <w:p w14:paraId="59197B6C" w14:textId="77777777" w:rsidR="00A96216" w:rsidRPr="00900313" w:rsidRDefault="00570AF7" w:rsidP="00CC5B93">
            <w:pPr>
              <w:spacing w:after="0"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o-PC</w:t>
            </w:r>
          </w:p>
        </w:tc>
        <w:tc>
          <w:tcPr>
            <w:tcW w:w="3312" w:type="dxa"/>
          </w:tcPr>
          <w:p w14:paraId="41A0C868" w14:textId="77777777"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1530" w:type="dxa"/>
          </w:tcPr>
          <w:p w14:paraId="50352661" w14:textId="77777777"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240" w:type="dxa"/>
          </w:tcPr>
          <w:p w14:paraId="220E46F5" w14:textId="77777777"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1980" w:type="dxa"/>
          </w:tcPr>
          <w:p w14:paraId="18C4F82D" w14:textId="77777777"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</w:tr>
      <w:tr w:rsidR="00A96216" w:rsidRPr="00CC5B93" w14:paraId="54C66533" w14:textId="77777777" w:rsidTr="00756469">
        <w:tc>
          <w:tcPr>
            <w:tcW w:w="10980" w:type="dxa"/>
            <w:gridSpan w:val="5"/>
          </w:tcPr>
          <w:p w14:paraId="3D534C33" w14:textId="77777777" w:rsidR="00A96216" w:rsidRDefault="00A96216" w:rsidP="004E1F15">
            <w:pPr>
              <w:spacing w:after="120"/>
              <w:jc w:val="both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Name of the </w:t>
            </w:r>
            <w:r w:rsidR="006A09E9">
              <w:rPr>
                <w:rFonts w:ascii="Tahoma" w:hAnsi="Tahoma" w:cs="Tahoma"/>
              </w:rPr>
              <w:t>P</w:t>
            </w:r>
            <w:r w:rsidRPr="00900313">
              <w:rPr>
                <w:rFonts w:ascii="Tahoma" w:hAnsi="Tahoma" w:cs="Tahoma"/>
              </w:rPr>
              <w:t>arty with which MoU/Agreement is proposed</w:t>
            </w:r>
            <w:r w:rsidR="000C2A5D">
              <w:rPr>
                <w:rFonts w:ascii="Tahoma" w:hAnsi="Tahoma" w:cs="Tahoma"/>
              </w:rPr>
              <w:t xml:space="preserve">: </w:t>
            </w:r>
          </w:p>
          <w:p w14:paraId="3F9F13C6" w14:textId="77777777" w:rsidR="0036612E" w:rsidRPr="00CC5B93" w:rsidRDefault="0036612E" w:rsidP="00324318">
            <w:pPr>
              <w:spacing w:after="0"/>
              <w:jc w:val="both"/>
              <w:rPr>
                <w:rFonts w:ascii="Tahoma" w:hAnsi="Tahoma" w:cs="Tahoma"/>
              </w:rPr>
            </w:pPr>
          </w:p>
        </w:tc>
      </w:tr>
      <w:tr w:rsidR="00A96216" w:rsidRPr="00CC5B93" w14:paraId="184A9EF9" w14:textId="77777777" w:rsidTr="00756469">
        <w:tc>
          <w:tcPr>
            <w:tcW w:w="10980" w:type="dxa"/>
            <w:gridSpan w:val="5"/>
          </w:tcPr>
          <w:p w14:paraId="5A25404D" w14:textId="77777777" w:rsidR="004E1F15" w:rsidRDefault="00A96216" w:rsidP="004E1F15">
            <w:pPr>
              <w:spacing w:after="12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Type of MoU (please tick): </w:t>
            </w:r>
            <w:r w:rsidR="008963CF">
              <w:rPr>
                <w:rFonts w:ascii="Tahoma" w:hAnsi="Tahoma" w:cs="Tahoma"/>
              </w:rPr>
              <w:t>Sponsored Research/ Consultancy/ Non-Disclosure/ Academic/ Technology Transfer/ Material Transfer/ Software Licensing/ Any other</w:t>
            </w:r>
            <w:r w:rsidR="004E1F15">
              <w:rPr>
                <w:rFonts w:ascii="Tahoma" w:hAnsi="Tahoma" w:cs="Tahoma"/>
              </w:rPr>
              <w:t xml:space="preserve"> (Please Specify)</w:t>
            </w:r>
            <w:r w:rsidR="008963CF">
              <w:rPr>
                <w:rFonts w:ascii="Tahoma" w:hAnsi="Tahoma" w:cs="Tahoma"/>
              </w:rPr>
              <w:t xml:space="preserve">: </w:t>
            </w:r>
          </w:p>
          <w:p w14:paraId="62209D97" w14:textId="77777777" w:rsidR="0036612E" w:rsidRPr="00900313" w:rsidRDefault="0036612E" w:rsidP="00CC5B93">
            <w:pPr>
              <w:spacing w:after="0"/>
              <w:rPr>
                <w:rFonts w:ascii="Tahoma" w:hAnsi="Tahoma" w:cs="Tahoma"/>
              </w:rPr>
            </w:pPr>
          </w:p>
        </w:tc>
      </w:tr>
      <w:tr w:rsidR="00A96216" w:rsidRPr="00CC5B93" w14:paraId="737CEDD5" w14:textId="77777777" w:rsidTr="00756469">
        <w:tc>
          <w:tcPr>
            <w:tcW w:w="10980" w:type="dxa"/>
            <w:gridSpan w:val="5"/>
          </w:tcPr>
          <w:p w14:paraId="01C16644" w14:textId="77777777" w:rsidR="0036612E" w:rsidRPr="00900313" w:rsidRDefault="00A96216" w:rsidP="00D455C5">
            <w:pPr>
              <w:spacing w:after="12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Origin of the proposal: </w:t>
            </w:r>
            <w:r w:rsidR="004C3103">
              <w:rPr>
                <w:rFonts w:ascii="Tahoma" w:hAnsi="Tahoma" w:cs="Tahoma"/>
              </w:rPr>
              <w:t xml:space="preserve">Web site/ Site Visit/ </w:t>
            </w:r>
            <w:r w:rsidR="0036612E">
              <w:rPr>
                <w:rFonts w:ascii="Tahoma" w:hAnsi="Tahoma" w:cs="Tahoma"/>
              </w:rPr>
              <w:t>By Invitation/ Submission of Proposal/ Any other</w:t>
            </w:r>
            <w:r w:rsidR="004E1F15">
              <w:rPr>
                <w:rFonts w:ascii="Tahoma" w:hAnsi="Tahoma" w:cs="Tahoma"/>
              </w:rPr>
              <w:t xml:space="preserve"> (Please Specify)</w:t>
            </w:r>
            <w:r w:rsidR="0036612E">
              <w:rPr>
                <w:rFonts w:ascii="Tahoma" w:hAnsi="Tahoma" w:cs="Tahoma"/>
              </w:rPr>
              <w:t>:</w:t>
            </w:r>
          </w:p>
        </w:tc>
      </w:tr>
      <w:tr w:rsidR="00A96216" w:rsidRPr="00CC5B93" w14:paraId="5C18C269" w14:textId="77777777" w:rsidTr="00756469">
        <w:tc>
          <w:tcPr>
            <w:tcW w:w="10980" w:type="dxa"/>
            <w:gridSpan w:val="5"/>
          </w:tcPr>
          <w:p w14:paraId="1ABCE7E3" w14:textId="77777777" w:rsidR="004E1F15" w:rsidRPr="00900313" w:rsidRDefault="00A96216" w:rsidP="00426EBF">
            <w:pPr>
              <w:spacing w:after="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>Lev</w:t>
            </w:r>
            <w:r w:rsidR="000C2A5D">
              <w:rPr>
                <w:rFonts w:ascii="Tahoma" w:hAnsi="Tahoma" w:cs="Tahoma"/>
              </w:rPr>
              <w:t xml:space="preserve">el of Collaboration: </w:t>
            </w:r>
            <w:r w:rsidR="004E1F15">
              <w:rPr>
                <w:rFonts w:ascii="Tahoma" w:hAnsi="Tahoma" w:cs="Tahoma"/>
              </w:rPr>
              <w:t xml:space="preserve">Individual/ </w:t>
            </w:r>
            <w:r w:rsidR="0036612E">
              <w:rPr>
                <w:rFonts w:ascii="Tahoma" w:hAnsi="Tahoma" w:cs="Tahoma"/>
              </w:rPr>
              <w:t>Department</w:t>
            </w:r>
            <w:r w:rsidR="004C3103">
              <w:rPr>
                <w:rFonts w:ascii="Tahoma" w:hAnsi="Tahoma" w:cs="Tahoma"/>
              </w:rPr>
              <w:t>al/ Multi- department</w:t>
            </w:r>
            <w:r w:rsidR="0036612E">
              <w:rPr>
                <w:rFonts w:ascii="Tahoma" w:hAnsi="Tahoma" w:cs="Tahoma"/>
              </w:rPr>
              <w:t>/</w:t>
            </w:r>
            <w:r w:rsidR="004E1F15">
              <w:rPr>
                <w:rFonts w:ascii="Tahoma" w:hAnsi="Tahoma" w:cs="Tahoma"/>
              </w:rPr>
              <w:t xml:space="preserve"> </w:t>
            </w:r>
            <w:r w:rsidR="0036612E">
              <w:rPr>
                <w:rFonts w:ascii="Tahoma" w:hAnsi="Tahoma" w:cs="Tahoma"/>
              </w:rPr>
              <w:t>Institute</w:t>
            </w:r>
          </w:p>
        </w:tc>
      </w:tr>
    </w:tbl>
    <w:p w14:paraId="3CE712E8" w14:textId="77777777" w:rsidR="00D455C5" w:rsidRPr="002412A8" w:rsidRDefault="00D455C5" w:rsidP="007C23C9">
      <w:pPr>
        <w:spacing w:after="0" w:line="240" w:lineRule="auto"/>
        <w:rPr>
          <w:rFonts w:ascii="Tahoma" w:hAnsi="Tahoma" w:cs="Tahoma"/>
        </w:rPr>
      </w:pPr>
    </w:p>
    <w:p w14:paraId="07CD232E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Background/Genesis:</w:t>
      </w:r>
      <w:r>
        <w:rPr>
          <w:rFonts w:ascii="Tahoma" w:hAnsi="Tahoma" w:cs="Tahoma"/>
        </w:rPr>
        <w:t xml:space="preserve"> </w:t>
      </w:r>
    </w:p>
    <w:p w14:paraId="63CB4778" w14:textId="77777777"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14:paraId="0881A36F" w14:textId="77777777"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70678ED2" w14:textId="77777777" w:rsidR="00D455C5" w:rsidRPr="00183E3A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4FDF02A7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Profile of the Partner Organisation:</w:t>
      </w:r>
      <w:r>
        <w:rPr>
          <w:rFonts w:ascii="Tahoma" w:hAnsi="Tahoma" w:cs="Tahoma"/>
        </w:rPr>
        <w:t xml:space="preserve"> </w:t>
      </w:r>
    </w:p>
    <w:p w14:paraId="39759DF4" w14:textId="77777777"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703978F2" w14:textId="77777777"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67E1DDEA" w14:textId="77777777"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5F0B398A" w14:textId="77777777" w:rsidR="00D455C5" w:rsidRPr="007C23C9" w:rsidRDefault="00D455C5" w:rsidP="007C23C9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582759">
        <w:rPr>
          <w:rFonts w:ascii="Tahoma" w:hAnsi="Tahoma" w:cs="Tahoma"/>
        </w:rPr>
        <w:t>Profile o</w:t>
      </w:r>
      <w:r w:rsidR="008960F8">
        <w:rPr>
          <w:rFonts w:ascii="Tahoma" w:hAnsi="Tahoma" w:cs="Tahoma"/>
        </w:rPr>
        <w:t>f the contact from the partner O</w:t>
      </w:r>
      <w:r w:rsidRPr="00582759">
        <w:rPr>
          <w:rFonts w:ascii="Tahoma" w:hAnsi="Tahoma" w:cs="Tahoma"/>
        </w:rPr>
        <w:t xml:space="preserve">rganisation: </w:t>
      </w:r>
    </w:p>
    <w:p w14:paraId="4CAB53AD" w14:textId="77777777" w:rsidR="00D455C5" w:rsidRDefault="00D455C5" w:rsidP="00D455C5">
      <w:pPr>
        <w:pStyle w:val="ListParagraph"/>
        <w:rPr>
          <w:rFonts w:ascii="Tahoma" w:hAnsi="Tahoma" w:cs="Tahoma"/>
        </w:rPr>
      </w:pPr>
    </w:p>
    <w:p w14:paraId="63B5E6F1" w14:textId="77777777"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7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 xml:space="preserve">The expected benefits to IIT Kanpur: </w:t>
      </w:r>
    </w:p>
    <w:p w14:paraId="5469963F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71B5E1E6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9A82DC9" w14:textId="77777777"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73F17453" w14:textId="77777777"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Obligations/commitments on the part of the partner organisation:</w:t>
      </w:r>
    </w:p>
    <w:p w14:paraId="11087B1B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0D678477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575191E9" w14:textId="77777777"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F5778D3" w14:textId="77777777"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7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 xml:space="preserve">Obligations/commitments on the part of IIT Kanpur: </w:t>
      </w:r>
    </w:p>
    <w:p w14:paraId="09C3270C" w14:textId="77777777"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1EBDBC85" w14:textId="77777777"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FF606E4" w14:textId="77777777" w:rsidR="00D455C5" w:rsidRPr="002412A8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4C734B18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486A3B">
        <w:rPr>
          <w:rFonts w:ascii="Tahoma" w:hAnsi="Tahoma" w:cs="Tahoma"/>
        </w:rPr>
        <w:t xml:space="preserve">Expected Commercialisation/Technology transfer: </w:t>
      </w:r>
    </w:p>
    <w:p w14:paraId="7E14B1B4" w14:textId="77777777" w:rsidR="00E8278F" w:rsidRDefault="00E8278F" w:rsidP="00E8278F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14:paraId="7AF24C5C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582759">
        <w:rPr>
          <w:rFonts w:ascii="Tahoma" w:hAnsi="Tahoma" w:cs="Tahoma"/>
        </w:rPr>
        <w:t xml:space="preserve">Ownership of Intellectual Property Rights (IPRs): </w:t>
      </w:r>
      <w:r>
        <w:rPr>
          <w:rFonts w:ascii="Tahoma" w:hAnsi="Tahoma" w:cs="Tahoma"/>
        </w:rPr>
        <w:t xml:space="preserve"> </w:t>
      </w:r>
    </w:p>
    <w:p w14:paraId="3C685CEF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14:paraId="0AC20BE1" w14:textId="77777777" w:rsidR="00ED0AE0" w:rsidRPr="00582759" w:rsidRDefault="00ED0AE0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14:paraId="514E5C0D" w14:textId="77777777" w:rsidR="00D455C5" w:rsidRDefault="00D455C5" w:rsidP="00D455C5">
      <w:pPr>
        <w:numPr>
          <w:ilvl w:val="0"/>
          <w:numId w:val="1"/>
        </w:numPr>
        <w:tabs>
          <w:tab w:val="left" w:pos="284"/>
          <w:tab w:val="left" w:pos="36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Dispute resolution arrangement: </w:t>
      </w:r>
    </w:p>
    <w:p w14:paraId="462E4A18" w14:textId="77777777" w:rsidR="00D455C5" w:rsidRDefault="00D455C5" w:rsidP="00D455C5">
      <w:pPr>
        <w:tabs>
          <w:tab w:val="left" w:pos="284"/>
          <w:tab w:val="left" w:pos="360"/>
        </w:tabs>
        <w:spacing w:after="0" w:line="240" w:lineRule="auto"/>
        <w:ind w:left="720"/>
        <w:jc w:val="both"/>
        <w:rPr>
          <w:rFonts w:ascii="Tahoma" w:hAnsi="Tahoma" w:cs="Tahoma"/>
        </w:rPr>
      </w:pPr>
    </w:p>
    <w:p w14:paraId="78DD5FB8" w14:textId="77777777" w:rsidR="00D455C5" w:rsidRDefault="00D455C5" w:rsidP="00D455C5">
      <w:pPr>
        <w:tabs>
          <w:tab w:val="left" w:pos="284"/>
          <w:tab w:val="left" w:pos="360"/>
        </w:tabs>
        <w:spacing w:after="0" w:line="240" w:lineRule="auto"/>
        <w:ind w:left="720"/>
        <w:jc w:val="both"/>
        <w:rPr>
          <w:rFonts w:ascii="Tahoma" w:hAnsi="Tahoma" w:cs="Tahoma"/>
        </w:rPr>
      </w:pPr>
    </w:p>
    <w:p w14:paraId="5FAE105A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426" w:hanging="426"/>
        <w:jc w:val="both"/>
        <w:rPr>
          <w:rFonts w:ascii="Tahoma" w:hAnsi="Tahoma" w:cs="Tahoma"/>
        </w:rPr>
      </w:pPr>
      <w:r w:rsidRPr="00324318">
        <w:rPr>
          <w:rFonts w:ascii="Tahoma" w:hAnsi="Tahoma" w:cs="Tahoma"/>
        </w:rPr>
        <w:t xml:space="preserve">Legal Jurisdiction: </w:t>
      </w:r>
    </w:p>
    <w:p w14:paraId="33B625F0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DDA2879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54FA450" w14:textId="77777777" w:rsidR="002338AB" w:rsidRDefault="002338AB" w:rsidP="001B1405">
      <w:pPr>
        <w:pStyle w:val="ColorfulList-Accent11"/>
        <w:tabs>
          <w:tab w:val="left" w:pos="284"/>
        </w:tabs>
        <w:spacing w:after="0" w:line="360" w:lineRule="auto"/>
        <w:ind w:left="0"/>
        <w:rPr>
          <w:rFonts w:ascii="Tahoma" w:hAnsi="Tahoma" w:cs="Tahoma"/>
        </w:rPr>
      </w:pPr>
      <w:r>
        <w:rPr>
          <w:rFonts w:ascii="Tahoma" w:hAnsi="Tahoma" w:cs="Tahoma"/>
        </w:rPr>
        <w:t>I/We certify</w:t>
      </w:r>
      <w:r w:rsidR="00B31A3F">
        <w:rPr>
          <w:rFonts w:ascii="Tahoma" w:hAnsi="Tahoma" w:cs="Tahoma"/>
        </w:rPr>
        <w:t xml:space="preserve"> that</w:t>
      </w:r>
      <w:r>
        <w:rPr>
          <w:rFonts w:ascii="Tahoma" w:hAnsi="Tahoma" w:cs="Tahoma"/>
        </w:rPr>
        <w:t>:</w:t>
      </w:r>
    </w:p>
    <w:p w14:paraId="3B5F82BB" w14:textId="77777777" w:rsidR="002338AB" w:rsidRDefault="00D455C5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I/ We have read the MoU/Agreement/Contract. </w:t>
      </w:r>
    </w:p>
    <w:p w14:paraId="5A270877" w14:textId="77777777" w:rsidR="002338AB" w:rsidRDefault="00D455C5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I/ We have no conflict of Interest with the Partner Organization. </w:t>
      </w:r>
    </w:p>
    <w:p w14:paraId="267C907A" w14:textId="77777777" w:rsidR="00972B28" w:rsidRPr="00972B28" w:rsidRDefault="00972B28" w:rsidP="00972B28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  <w:r w:rsidRPr="00972B28">
        <w:rPr>
          <w:rFonts w:ascii="Tahoma" w:hAnsi="Tahoma" w:cs="Tahoma"/>
        </w:rPr>
        <w:t>I/ We will abide by the terms and conditions of MoU/Agreement/Contract and ensure that all due diligence (in terms of confidentiality as required</w:t>
      </w:r>
      <w:r>
        <w:rPr>
          <w:rFonts w:ascii="Tahoma" w:hAnsi="Tahoma" w:cs="Tahoma"/>
        </w:rPr>
        <w:t>)</w:t>
      </w:r>
      <w:r w:rsidRPr="00972B28">
        <w:rPr>
          <w:rFonts w:ascii="Tahoma" w:hAnsi="Tahoma" w:cs="Tahoma"/>
        </w:rPr>
        <w:t xml:space="preserve"> will be done by me/us.</w:t>
      </w:r>
    </w:p>
    <w:p w14:paraId="13BF6A98" w14:textId="77777777" w:rsidR="00400E6B" w:rsidRDefault="00400E6B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It is my</w:t>
      </w:r>
      <w:r w:rsidR="009F6635">
        <w:rPr>
          <w:rFonts w:ascii="Tahoma" w:hAnsi="Tahoma" w:cs="Tahoma"/>
        </w:rPr>
        <w:t>/our</w:t>
      </w:r>
      <w:r>
        <w:rPr>
          <w:rFonts w:ascii="Tahoma" w:hAnsi="Tahoma" w:cs="Tahoma"/>
        </w:rPr>
        <w:t xml:space="preserve"> responsibility to take </w:t>
      </w:r>
      <w:r w:rsidR="00990F11">
        <w:rPr>
          <w:rFonts w:ascii="Tahoma" w:hAnsi="Tahoma" w:cs="Tahoma"/>
        </w:rPr>
        <w:t xml:space="preserve">a </w:t>
      </w:r>
      <w:r>
        <w:rPr>
          <w:rFonts w:ascii="Tahoma" w:hAnsi="Tahoma" w:cs="Tahoma"/>
        </w:rPr>
        <w:t>declaration of confidentiality from the project staff</w:t>
      </w:r>
      <w:r w:rsidR="00C54643">
        <w:rPr>
          <w:rFonts w:ascii="Tahoma" w:hAnsi="Tahoma" w:cs="Tahoma"/>
        </w:rPr>
        <w:t>, scholars</w:t>
      </w:r>
      <w:r>
        <w:rPr>
          <w:rFonts w:ascii="Tahoma" w:hAnsi="Tahoma" w:cs="Tahoma"/>
        </w:rPr>
        <w:t xml:space="preserve"> and students working on this project</w:t>
      </w:r>
      <w:r w:rsidR="00F22C36">
        <w:rPr>
          <w:rFonts w:ascii="Tahoma" w:hAnsi="Tahoma" w:cs="Tahoma"/>
        </w:rPr>
        <w:t>, if any</w:t>
      </w:r>
      <w:r>
        <w:rPr>
          <w:rFonts w:ascii="Tahoma" w:hAnsi="Tahoma" w:cs="Tahoma"/>
        </w:rPr>
        <w:t>.</w:t>
      </w:r>
    </w:p>
    <w:p w14:paraId="31690DA1" w14:textId="77777777" w:rsidR="00B94DE8" w:rsidRDefault="00B94DE8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I hereby undertake that less than 10% of my academic time will be utilized for the aforesaid program &amp; also my regular academic activities will not be </w:t>
      </w:r>
      <w:r w:rsidR="00042774">
        <w:rPr>
          <w:rFonts w:ascii="Tahoma" w:hAnsi="Tahoma" w:cs="Tahoma"/>
        </w:rPr>
        <w:t>hampered due to this program.</w:t>
      </w:r>
    </w:p>
    <w:p w14:paraId="263CAD1C" w14:textId="77777777" w:rsidR="002338AB" w:rsidRDefault="002338AB" w:rsidP="002338AB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</w:p>
    <w:p w14:paraId="00C9D9ED" w14:textId="77777777" w:rsidR="00D455C5" w:rsidRPr="002338AB" w:rsidRDefault="00D455C5" w:rsidP="002338AB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The draft </w:t>
      </w:r>
      <w:r w:rsidR="00032875">
        <w:rPr>
          <w:rFonts w:ascii="Tahoma" w:hAnsi="Tahoma" w:cs="Tahoma"/>
        </w:rPr>
        <w:t>MoU</w:t>
      </w:r>
      <w:r w:rsidR="002B3483">
        <w:rPr>
          <w:rFonts w:ascii="Tahoma" w:hAnsi="Tahoma" w:cs="Tahoma"/>
        </w:rPr>
        <w:t>/Contract/Agreement</w:t>
      </w:r>
      <w:r w:rsidR="00032875">
        <w:rPr>
          <w:rFonts w:ascii="Tahoma" w:hAnsi="Tahoma" w:cs="Tahoma"/>
        </w:rPr>
        <w:t xml:space="preserve"> </w:t>
      </w:r>
      <w:r w:rsidRPr="002338AB">
        <w:rPr>
          <w:rFonts w:ascii="Tahoma" w:hAnsi="Tahoma" w:cs="Tahoma"/>
        </w:rPr>
        <w:t>enclosed may kindly be approved.</w:t>
      </w:r>
    </w:p>
    <w:p w14:paraId="5ABA08E7" w14:textId="77777777"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2DF45B6A" w14:textId="77777777" w:rsidR="00D455C5" w:rsidRDefault="00D455C5" w:rsidP="00E5617F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1263BA1E" w14:textId="77777777" w:rsidR="00D455C5" w:rsidRDefault="00D455C5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  </w:t>
      </w:r>
      <w:r w:rsidR="00AC22F5">
        <w:rPr>
          <w:rFonts w:ascii="Tahoma" w:hAnsi="Tahoma" w:cs="Tahoma"/>
        </w:rPr>
        <w:t xml:space="preserve">                        </w:t>
      </w:r>
      <w:r>
        <w:rPr>
          <w:rFonts w:ascii="Tahoma" w:hAnsi="Tahoma" w:cs="Tahoma"/>
        </w:rPr>
        <w:t xml:space="preserve"> (</w:t>
      </w:r>
      <w:r w:rsidRPr="002412A8">
        <w:rPr>
          <w:rFonts w:ascii="Tahoma" w:hAnsi="Tahoma" w:cs="Tahoma"/>
        </w:rPr>
        <w:t>Signature</w:t>
      </w:r>
      <w:r w:rsidR="00180125">
        <w:rPr>
          <w:rFonts w:ascii="Tahoma" w:hAnsi="Tahoma" w:cs="Tahoma"/>
        </w:rPr>
        <w:t xml:space="preserve"> of</w:t>
      </w:r>
      <w:r w:rsidR="00570AF7">
        <w:rPr>
          <w:rFonts w:ascii="Tahoma" w:hAnsi="Tahoma" w:cs="Tahoma"/>
        </w:rPr>
        <w:t xml:space="preserve"> </w:t>
      </w:r>
      <w:r w:rsidR="0089780F">
        <w:rPr>
          <w:rFonts w:ascii="Tahoma" w:hAnsi="Tahoma" w:cs="Tahoma"/>
        </w:rPr>
        <w:t>PC</w:t>
      </w:r>
      <w:r>
        <w:rPr>
          <w:rFonts w:ascii="Tahoma" w:hAnsi="Tahoma" w:cs="Tahoma"/>
        </w:rPr>
        <w:t xml:space="preserve"> </w:t>
      </w:r>
      <w:r w:rsidR="00D652DC">
        <w:rPr>
          <w:rFonts w:ascii="Tahoma" w:hAnsi="Tahoma" w:cs="Tahoma"/>
        </w:rPr>
        <w:t>and</w:t>
      </w:r>
      <w:r>
        <w:rPr>
          <w:rFonts w:ascii="Tahoma" w:hAnsi="Tahoma" w:cs="Tahoma"/>
        </w:rPr>
        <w:t xml:space="preserve"> Co-</w:t>
      </w:r>
      <w:r w:rsidR="0089780F">
        <w:rPr>
          <w:rFonts w:ascii="Tahoma" w:hAnsi="Tahoma" w:cs="Tahoma"/>
        </w:rPr>
        <w:t>PC</w:t>
      </w:r>
      <w:r>
        <w:rPr>
          <w:rFonts w:ascii="Tahoma" w:hAnsi="Tahoma" w:cs="Tahoma"/>
        </w:rPr>
        <w:t>)</w:t>
      </w:r>
    </w:p>
    <w:p w14:paraId="16E7C4C0" w14:textId="77777777" w:rsidR="00756469" w:rsidRDefault="00756469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14:paraId="5473C7E6" w14:textId="77777777" w:rsidR="00756469" w:rsidRPr="002412A8" w:rsidRDefault="00756469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14:paraId="78C8ADB3" w14:textId="77777777" w:rsidR="00D455C5" w:rsidRDefault="00D455C5" w:rsidP="00D455C5">
      <w:pPr>
        <w:spacing w:after="0" w:line="240" w:lineRule="auto"/>
        <w:rPr>
          <w:rFonts w:ascii="Tahoma" w:hAnsi="Tahoma" w:cs="Tahoma"/>
        </w:rPr>
      </w:pP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</w:p>
    <w:p w14:paraId="45BCA27D" w14:textId="77777777" w:rsidR="00D455C5" w:rsidRPr="002412A8" w:rsidRDefault="00AC22F5" w:rsidP="00D455C5">
      <w:pPr>
        <w:spacing w:after="0" w:line="240" w:lineRule="auto"/>
        <w:ind w:left="3600" w:firstLine="720"/>
        <w:rPr>
          <w:rFonts w:ascii="Tahoma" w:hAnsi="Tahoma" w:cs="Tahoma"/>
        </w:rPr>
      </w:pPr>
      <w:r>
        <w:rPr>
          <w:rFonts w:ascii="Tahoma" w:hAnsi="Tahoma" w:cs="Tahoma"/>
        </w:rPr>
        <w:t xml:space="preserve">              </w:t>
      </w:r>
      <w:r w:rsidR="00D455C5">
        <w:rPr>
          <w:rFonts w:ascii="Tahoma" w:hAnsi="Tahoma" w:cs="Tahoma"/>
        </w:rPr>
        <w:t xml:space="preserve"> Recommended/Not recommended</w:t>
      </w:r>
    </w:p>
    <w:p w14:paraId="70B275FD" w14:textId="77777777" w:rsidR="00D455C5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</w:p>
    <w:p w14:paraId="09657049" w14:textId="77777777" w:rsidR="00D455C5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13916049" w14:textId="77777777" w:rsidR="00AC22F5" w:rsidRDefault="00AC22F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</w:p>
    <w:p w14:paraId="4B279A19" w14:textId="77777777" w:rsidR="00D455C5" w:rsidRPr="00B57091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B57091">
        <w:rPr>
          <w:rFonts w:ascii="Tahoma" w:hAnsi="Tahoma" w:cs="Tahoma"/>
        </w:rPr>
        <w:t xml:space="preserve">       </w:t>
      </w:r>
      <w:r w:rsidR="00AC22F5" w:rsidRPr="00B57091">
        <w:rPr>
          <w:rFonts w:ascii="Tahoma" w:hAnsi="Tahoma" w:cs="Tahoma"/>
        </w:rPr>
        <w:t xml:space="preserve">             </w:t>
      </w:r>
      <w:r w:rsidR="00B57091">
        <w:rPr>
          <w:rFonts w:ascii="Tahoma" w:hAnsi="Tahoma" w:cs="Tahoma"/>
        </w:rPr>
        <w:t xml:space="preserve"> </w:t>
      </w:r>
      <w:r w:rsidR="00AC22F5" w:rsidRPr="00B57091">
        <w:rPr>
          <w:rFonts w:ascii="Tahoma" w:hAnsi="Tahoma" w:cs="Tahoma"/>
        </w:rPr>
        <w:t xml:space="preserve">    </w:t>
      </w:r>
      <w:r w:rsidRPr="00B57091">
        <w:rPr>
          <w:rFonts w:ascii="Tahoma" w:hAnsi="Tahoma" w:cs="Tahoma"/>
        </w:rPr>
        <w:t>(Signature</w:t>
      </w:r>
      <w:r w:rsidR="00180125" w:rsidRPr="00B57091">
        <w:rPr>
          <w:rFonts w:ascii="Tahoma" w:hAnsi="Tahoma" w:cs="Tahoma"/>
        </w:rPr>
        <w:t xml:space="preserve"> of </w:t>
      </w:r>
      <w:r w:rsidR="0089780F" w:rsidRPr="00B57091">
        <w:rPr>
          <w:rFonts w:ascii="Tahoma" w:hAnsi="Tahoma" w:cs="Tahoma"/>
        </w:rPr>
        <w:t>H</w:t>
      </w:r>
      <w:r w:rsidR="00AC22F5" w:rsidRPr="00B57091">
        <w:rPr>
          <w:rFonts w:ascii="Tahoma" w:hAnsi="Tahoma" w:cs="Tahoma"/>
        </w:rPr>
        <w:t xml:space="preserve">ead of </w:t>
      </w:r>
      <w:r w:rsidR="00180125" w:rsidRPr="00B57091">
        <w:rPr>
          <w:rFonts w:ascii="Tahoma" w:hAnsi="Tahoma" w:cs="Tahoma"/>
        </w:rPr>
        <w:t>D</w:t>
      </w:r>
      <w:r w:rsidR="00AC22F5" w:rsidRPr="00B57091">
        <w:rPr>
          <w:rFonts w:ascii="Tahoma" w:hAnsi="Tahoma" w:cs="Tahoma"/>
        </w:rPr>
        <w:t>epartment</w:t>
      </w:r>
      <w:r w:rsidRPr="00B57091">
        <w:rPr>
          <w:rFonts w:ascii="Tahoma" w:hAnsi="Tahoma" w:cs="Tahoma"/>
        </w:rPr>
        <w:t>)</w:t>
      </w:r>
    </w:p>
    <w:p w14:paraId="494F9928" w14:textId="77777777" w:rsidR="00D455C5" w:rsidRPr="00B57091" w:rsidRDefault="00D455C5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14:paraId="0DB378D6" w14:textId="77777777" w:rsidR="00D455C5" w:rsidRDefault="00D455C5" w:rsidP="00D455C5">
      <w:pPr>
        <w:spacing w:after="0" w:line="240" w:lineRule="auto"/>
        <w:jc w:val="center"/>
        <w:rPr>
          <w:rFonts w:ascii="Tahoma" w:hAnsi="Tahoma" w:cs="Tahoma"/>
        </w:rPr>
      </w:pPr>
      <w:r w:rsidRPr="002412A8">
        <w:rPr>
          <w:rFonts w:ascii="Tahoma" w:hAnsi="Tahoma" w:cs="Tahoma"/>
        </w:rPr>
        <w:t>(For the Office Use)</w:t>
      </w:r>
    </w:p>
    <w:p w14:paraId="392F7366" w14:textId="77777777" w:rsidR="00D455C5" w:rsidRDefault="00D455C5" w:rsidP="00D455C5">
      <w:pPr>
        <w:tabs>
          <w:tab w:val="left" w:pos="0"/>
        </w:tabs>
        <w:spacing w:after="0" w:line="240" w:lineRule="auto"/>
        <w:jc w:val="center"/>
        <w:rPr>
          <w:rFonts w:ascii="Tahoma" w:hAnsi="Tahoma" w:cs="Tahoma"/>
        </w:rPr>
      </w:pPr>
    </w:p>
    <w:p w14:paraId="6C6AD8BC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  <w:r>
        <w:rPr>
          <w:rFonts w:ascii="Tahoma" w:hAnsi="Tahoma" w:cs="Tahoma"/>
        </w:rPr>
        <w:t>The p</w:t>
      </w:r>
      <w:r w:rsidRPr="002412A8">
        <w:rPr>
          <w:rFonts w:ascii="Tahoma" w:hAnsi="Tahoma" w:cs="Tahoma"/>
        </w:rPr>
        <w:t>roposed authorised signatories</w:t>
      </w:r>
      <w:r>
        <w:rPr>
          <w:rFonts w:ascii="Tahoma" w:hAnsi="Tahoma" w:cs="Tahoma"/>
        </w:rPr>
        <w:t xml:space="preserve"> of the MoU/Contract/Agreement</w:t>
      </w:r>
      <w:r w:rsidRPr="002412A8">
        <w:rPr>
          <w:rFonts w:ascii="Tahoma" w:hAnsi="Tahoma" w:cs="Tahoma"/>
        </w:rPr>
        <w:t>:</w:t>
      </w:r>
    </w:p>
    <w:p w14:paraId="5A09857A" w14:textId="77777777" w:rsidR="00A63A45" w:rsidRDefault="00A63A45" w:rsidP="00D455C5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1848"/>
        <w:gridCol w:w="1848"/>
        <w:gridCol w:w="1849"/>
        <w:gridCol w:w="1849"/>
      </w:tblGrid>
      <w:tr w:rsidR="00A63A45" w14:paraId="7FC39BB4" w14:textId="77777777" w:rsidTr="00A63A45">
        <w:tc>
          <w:tcPr>
            <w:tcW w:w="1848" w:type="dxa"/>
          </w:tcPr>
          <w:p w14:paraId="3A5289CA" w14:textId="77777777"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gramme Coordinator</w:t>
            </w:r>
          </w:p>
        </w:tc>
        <w:tc>
          <w:tcPr>
            <w:tcW w:w="1848" w:type="dxa"/>
          </w:tcPr>
          <w:p w14:paraId="0B7CD683" w14:textId="77777777"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oD</w:t>
            </w:r>
          </w:p>
        </w:tc>
        <w:tc>
          <w:tcPr>
            <w:tcW w:w="1848" w:type="dxa"/>
          </w:tcPr>
          <w:p w14:paraId="4F3E280B" w14:textId="77777777" w:rsidR="00A63A45" w:rsidRDefault="00714024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fessor-in-Charge, OOA</w:t>
            </w:r>
          </w:p>
        </w:tc>
        <w:tc>
          <w:tcPr>
            <w:tcW w:w="1849" w:type="dxa"/>
          </w:tcPr>
          <w:p w14:paraId="1E9320A4" w14:textId="77777777"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eputy Director</w:t>
            </w:r>
          </w:p>
        </w:tc>
        <w:tc>
          <w:tcPr>
            <w:tcW w:w="1849" w:type="dxa"/>
          </w:tcPr>
          <w:p w14:paraId="0D57E39C" w14:textId="77777777"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rector</w:t>
            </w:r>
          </w:p>
        </w:tc>
      </w:tr>
      <w:tr w:rsidR="00A63A45" w14:paraId="59204653" w14:textId="77777777" w:rsidTr="00A63A45">
        <w:tc>
          <w:tcPr>
            <w:tcW w:w="1848" w:type="dxa"/>
          </w:tcPr>
          <w:p w14:paraId="0E3945E6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  <w:p w14:paraId="463B459F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8" w:type="dxa"/>
          </w:tcPr>
          <w:p w14:paraId="6AEAC006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8" w:type="dxa"/>
          </w:tcPr>
          <w:p w14:paraId="4AD58929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9" w:type="dxa"/>
          </w:tcPr>
          <w:p w14:paraId="7CFBC1C8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9" w:type="dxa"/>
          </w:tcPr>
          <w:p w14:paraId="61461854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</w:tr>
    </w:tbl>
    <w:p w14:paraId="4636C900" w14:textId="77777777" w:rsidR="00D455C5" w:rsidRPr="002412A8" w:rsidRDefault="00D455C5" w:rsidP="00D455C5">
      <w:pPr>
        <w:spacing w:after="0" w:line="240" w:lineRule="auto"/>
        <w:rPr>
          <w:rFonts w:ascii="Tahoma" w:hAnsi="Tahoma" w:cs="Tahoma"/>
        </w:rPr>
      </w:pPr>
    </w:p>
    <w:tbl>
      <w:tblPr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78"/>
        <w:gridCol w:w="2970"/>
        <w:gridCol w:w="3420"/>
      </w:tblGrid>
      <w:tr w:rsidR="00D455C5" w:rsidRPr="002412A8" w14:paraId="2666AFD4" w14:textId="77777777" w:rsidTr="005D6DF2">
        <w:trPr>
          <w:trHeight w:val="435"/>
        </w:trPr>
        <w:tc>
          <w:tcPr>
            <w:tcW w:w="9468" w:type="dxa"/>
            <w:gridSpan w:val="3"/>
            <w:tcBorders>
              <w:bottom w:val="single" w:sz="4" w:space="0" w:color="auto"/>
            </w:tcBorders>
          </w:tcPr>
          <w:p w14:paraId="3EC9DF97" w14:textId="77777777" w:rsidR="00D455C5" w:rsidRDefault="00D455C5" w:rsidP="005D6DF2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marks (if any):</w:t>
            </w:r>
          </w:p>
          <w:p w14:paraId="61936E7B" w14:textId="77777777" w:rsidR="00D455C5" w:rsidRDefault="00D455C5" w:rsidP="005D6DF2">
            <w:pPr>
              <w:spacing w:after="0" w:line="240" w:lineRule="auto"/>
              <w:rPr>
                <w:rFonts w:ascii="Tahoma" w:hAnsi="Tahoma" w:cs="Tahoma"/>
              </w:rPr>
            </w:pPr>
          </w:p>
          <w:p w14:paraId="70026196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</w:tr>
      <w:tr w:rsidR="00D455C5" w:rsidRPr="002412A8" w14:paraId="1BF92FAF" w14:textId="77777777" w:rsidTr="005D6DF2">
        <w:trPr>
          <w:trHeight w:val="360"/>
        </w:trPr>
        <w:tc>
          <w:tcPr>
            <w:tcW w:w="3078" w:type="dxa"/>
            <w:tcBorders>
              <w:top w:val="single" w:sz="4" w:space="0" w:color="auto"/>
            </w:tcBorders>
          </w:tcPr>
          <w:p w14:paraId="4C742711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hecked by</w:t>
            </w:r>
          </w:p>
        </w:tc>
        <w:tc>
          <w:tcPr>
            <w:tcW w:w="2970" w:type="dxa"/>
            <w:tcBorders>
              <w:top w:val="single" w:sz="4" w:space="0" w:color="auto"/>
            </w:tcBorders>
          </w:tcPr>
          <w:p w14:paraId="1F0B82DB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commended by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17A7D092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2412A8">
              <w:rPr>
                <w:rFonts w:ascii="Tahoma" w:hAnsi="Tahoma" w:cs="Tahoma"/>
              </w:rPr>
              <w:t xml:space="preserve">Approved/Not approved </w:t>
            </w:r>
          </w:p>
        </w:tc>
      </w:tr>
      <w:tr w:rsidR="00D455C5" w:rsidRPr="002412A8" w14:paraId="2826147B" w14:textId="77777777" w:rsidTr="005D6DF2">
        <w:tc>
          <w:tcPr>
            <w:tcW w:w="3078" w:type="dxa"/>
          </w:tcPr>
          <w:p w14:paraId="41A6FA5B" w14:textId="77777777"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3DDF4E39" w14:textId="77777777" w:rsidR="000A586C" w:rsidRDefault="000A586C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3AC8C064" w14:textId="77777777" w:rsidR="000A586C" w:rsidRPr="000A586C" w:rsidRDefault="000A586C" w:rsidP="005D6DF2">
            <w:pPr>
              <w:spacing w:after="0" w:line="240" w:lineRule="auto"/>
              <w:jc w:val="center"/>
              <w:rPr>
                <w:rFonts w:ascii="Tahoma" w:hAnsi="Tahoma" w:cs="Tahoma"/>
                <w:sz w:val="20"/>
              </w:rPr>
            </w:pPr>
          </w:p>
          <w:p w14:paraId="3310A445" w14:textId="22C44051" w:rsidR="000A586C" w:rsidRPr="000A586C" w:rsidRDefault="00AD1BFF" w:rsidP="00AD1BF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AD1BFF">
              <w:rPr>
                <w:rFonts w:ascii="Tahoma" w:hAnsi="Tahoma" w:cs="Tahoma"/>
              </w:rPr>
              <w:t>Sr. Superintendent (S.G.)</w:t>
            </w:r>
          </w:p>
        </w:tc>
        <w:tc>
          <w:tcPr>
            <w:tcW w:w="2970" w:type="dxa"/>
          </w:tcPr>
          <w:p w14:paraId="207AB027" w14:textId="77777777"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1DC48DC7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187FDB52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7C0D8BF6" w14:textId="77777777" w:rsidR="00D455C5" w:rsidRPr="002412A8" w:rsidRDefault="00FD2E9D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fessor-in-Charge, OOA</w:t>
            </w:r>
          </w:p>
        </w:tc>
        <w:tc>
          <w:tcPr>
            <w:tcW w:w="3420" w:type="dxa"/>
          </w:tcPr>
          <w:p w14:paraId="2EBF5EE5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7EA83AD9" w14:textId="77777777"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16E697DD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275CA4AC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2412A8">
              <w:rPr>
                <w:rFonts w:ascii="Tahoma" w:hAnsi="Tahoma" w:cs="Tahoma"/>
              </w:rPr>
              <w:t>Director</w:t>
            </w:r>
          </w:p>
        </w:tc>
      </w:tr>
    </w:tbl>
    <w:p w14:paraId="57EC7CC9" w14:textId="77777777" w:rsidR="002412A8" w:rsidRDefault="002412A8" w:rsidP="00ED0AE0">
      <w:pPr>
        <w:spacing w:after="0" w:line="240" w:lineRule="auto"/>
        <w:rPr>
          <w:rFonts w:ascii="Tahoma" w:hAnsi="Tahoma" w:cs="Tahoma"/>
          <w:noProof/>
          <w:lang w:eastAsia="en-IN"/>
        </w:rPr>
      </w:pPr>
    </w:p>
    <w:sectPr w:rsidR="002412A8" w:rsidSect="00756469">
      <w:type w:val="continuous"/>
      <w:pgSz w:w="11906" w:h="16838" w:code="9"/>
      <w:pgMar w:top="1440" w:right="1440" w:bottom="27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F650E" w14:textId="77777777" w:rsidR="00DE73C5" w:rsidRDefault="00DE73C5" w:rsidP="007038BE">
      <w:pPr>
        <w:spacing w:after="0" w:line="240" w:lineRule="auto"/>
      </w:pPr>
      <w:r>
        <w:separator/>
      </w:r>
    </w:p>
  </w:endnote>
  <w:endnote w:type="continuationSeparator" w:id="0">
    <w:p w14:paraId="1106709D" w14:textId="77777777" w:rsidR="00DE73C5" w:rsidRDefault="00DE73C5" w:rsidP="00703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A3BEB" w14:textId="77777777" w:rsidR="007038BE" w:rsidRDefault="007038B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56288">
      <w:rPr>
        <w:noProof/>
      </w:rPr>
      <w:t>2</w:t>
    </w:r>
    <w:r>
      <w:fldChar w:fldCharType="end"/>
    </w:r>
  </w:p>
  <w:p w14:paraId="62D9A393" w14:textId="77777777" w:rsidR="007038BE" w:rsidRDefault="00703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9C4D6" w14:textId="77777777" w:rsidR="00DE73C5" w:rsidRDefault="00DE73C5" w:rsidP="007038BE">
      <w:pPr>
        <w:spacing w:after="0" w:line="240" w:lineRule="auto"/>
      </w:pPr>
      <w:r>
        <w:separator/>
      </w:r>
    </w:p>
  </w:footnote>
  <w:footnote w:type="continuationSeparator" w:id="0">
    <w:p w14:paraId="5956A3C6" w14:textId="77777777" w:rsidR="00DE73C5" w:rsidRDefault="00DE73C5" w:rsidP="00703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5E64F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multilevel"/>
    <w:tmpl w:val="2236B92A"/>
    <w:lvl w:ilvl="0">
      <w:start w:val="1"/>
      <w:numFmt w:val="decimal"/>
      <w:pStyle w:val="ListNumber2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4"/>
      </w:rPr>
    </w:lvl>
    <w:lvl w:ilvl="2">
      <w:start w:val="1"/>
      <w:numFmt w:val="decimal"/>
      <w:isLgl/>
      <w:lvlText w:val="%1.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2" w15:restartNumberingAfterBreak="0">
    <w:nsid w:val="12882DC7"/>
    <w:multiLevelType w:val="hybridMultilevel"/>
    <w:tmpl w:val="B5E6D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E4659"/>
    <w:multiLevelType w:val="hybridMultilevel"/>
    <w:tmpl w:val="E372114E"/>
    <w:lvl w:ilvl="0" w:tplc="81041D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222AF1"/>
    <w:multiLevelType w:val="hybridMultilevel"/>
    <w:tmpl w:val="A1E8C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3F3DD4"/>
    <w:multiLevelType w:val="hybridMultilevel"/>
    <w:tmpl w:val="5124434C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1911D63"/>
    <w:multiLevelType w:val="hybridMultilevel"/>
    <w:tmpl w:val="205CE9E6"/>
    <w:lvl w:ilvl="0" w:tplc="B4F479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A073E9"/>
    <w:multiLevelType w:val="hybridMultilevel"/>
    <w:tmpl w:val="E1FC3950"/>
    <w:lvl w:ilvl="0" w:tplc="40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 w16cid:durableId="1115056237">
    <w:abstractNumId w:val="3"/>
  </w:num>
  <w:num w:numId="2" w16cid:durableId="304744260">
    <w:abstractNumId w:val="1"/>
  </w:num>
  <w:num w:numId="3" w16cid:durableId="1659915273">
    <w:abstractNumId w:val="6"/>
  </w:num>
  <w:num w:numId="4" w16cid:durableId="1589651974">
    <w:abstractNumId w:val="7"/>
  </w:num>
  <w:num w:numId="5" w16cid:durableId="1671986560">
    <w:abstractNumId w:val="4"/>
  </w:num>
  <w:num w:numId="6" w16cid:durableId="800465133">
    <w:abstractNumId w:val="0"/>
  </w:num>
  <w:num w:numId="7" w16cid:durableId="795106185">
    <w:abstractNumId w:val="5"/>
  </w:num>
  <w:num w:numId="8" w16cid:durableId="9582205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Y3NTAzNgBSFko6SsGpxcWZ+XkgBYa1AB9bZwQsAAAA"/>
  </w:docVars>
  <w:rsids>
    <w:rsidRoot w:val="00073697"/>
    <w:rsid w:val="00024DD0"/>
    <w:rsid w:val="00032875"/>
    <w:rsid w:val="00033D64"/>
    <w:rsid w:val="00040E50"/>
    <w:rsid w:val="00042774"/>
    <w:rsid w:val="000471D6"/>
    <w:rsid w:val="0006460D"/>
    <w:rsid w:val="00071406"/>
    <w:rsid w:val="00073697"/>
    <w:rsid w:val="00095526"/>
    <w:rsid w:val="000A586C"/>
    <w:rsid w:val="000B0034"/>
    <w:rsid w:val="000C2A5D"/>
    <w:rsid w:val="000F4646"/>
    <w:rsid w:val="0010302A"/>
    <w:rsid w:val="00160EE3"/>
    <w:rsid w:val="00166C3B"/>
    <w:rsid w:val="00180125"/>
    <w:rsid w:val="00183E3A"/>
    <w:rsid w:val="00184013"/>
    <w:rsid w:val="001A55C4"/>
    <w:rsid w:val="001B1405"/>
    <w:rsid w:val="001D7F6B"/>
    <w:rsid w:val="001E7C36"/>
    <w:rsid w:val="001F609D"/>
    <w:rsid w:val="00222064"/>
    <w:rsid w:val="00227251"/>
    <w:rsid w:val="002338AB"/>
    <w:rsid w:val="00234FB8"/>
    <w:rsid w:val="002412A8"/>
    <w:rsid w:val="00251094"/>
    <w:rsid w:val="00256288"/>
    <w:rsid w:val="00261B74"/>
    <w:rsid w:val="00271F63"/>
    <w:rsid w:val="00272EF7"/>
    <w:rsid w:val="0028504A"/>
    <w:rsid w:val="002B3483"/>
    <w:rsid w:val="002D0A89"/>
    <w:rsid w:val="002D1740"/>
    <w:rsid w:val="002F4369"/>
    <w:rsid w:val="00304E63"/>
    <w:rsid w:val="00324318"/>
    <w:rsid w:val="00350D71"/>
    <w:rsid w:val="00362D20"/>
    <w:rsid w:val="0036588E"/>
    <w:rsid w:val="0036612E"/>
    <w:rsid w:val="00392459"/>
    <w:rsid w:val="0039329F"/>
    <w:rsid w:val="003A7C96"/>
    <w:rsid w:val="003D3619"/>
    <w:rsid w:val="003E14ED"/>
    <w:rsid w:val="00400E6B"/>
    <w:rsid w:val="004201E2"/>
    <w:rsid w:val="00426EBF"/>
    <w:rsid w:val="00432EBF"/>
    <w:rsid w:val="00485F6F"/>
    <w:rsid w:val="00486A3B"/>
    <w:rsid w:val="00492000"/>
    <w:rsid w:val="00497945"/>
    <w:rsid w:val="004B12B4"/>
    <w:rsid w:val="004C3103"/>
    <w:rsid w:val="004E1F15"/>
    <w:rsid w:val="004E48B6"/>
    <w:rsid w:val="004F70E0"/>
    <w:rsid w:val="005069B5"/>
    <w:rsid w:val="00552026"/>
    <w:rsid w:val="00554EBD"/>
    <w:rsid w:val="00570AF7"/>
    <w:rsid w:val="00572C44"/>
    <w:rsid w:val="005756DB"/>
    <w:rsid w:val="00582759"/>
    <w:rsid w:val="005F1D78"/>
    <w:rsid w:val="005F71D3"/>
    <w:rsid w:val="00600A02"/>
    <w:rsid w:val="0063559C"/>
    <w:rsid w:val="006A09E9"/>
    <w:rsid w:val="006A1393"/>
    <w:rsid w:val="006A1E47"/>
    <w:rsid w:val="006A7E54"/>
    <w:rsid w:val="006C7406"/>
    <w:rsid w:val="007038BE"/>
    <w:rsid w:val="00714024"/>
    <w:rsid w:val="00756469"/>
    <w:rsid w:val="00790049"/>
    <w:rsid w:val="007A083F"/>
    <w:rsid w:val="007B004A"/>
    <w:rsid w:val="007C23C9"/>
    <w:rsid w:val="007E4090"/>
    <w:rsid w:val="007F15DC"/>
    <w:rsid w:val="00805DBE"/>
    <w:rsid w:val="00824800"/>
    <w:rsid w:val="00840720"/>
    <w:rsid w:val="0085516C"/>
    <w:rsid w:val="0086258E"/>
    <w:rsid w:val="00872386"/>
    <w:rsid w:val="00882CA5"/>
    <w:rsid w:val="008960F8"/>
    <w:rsid w:val="008963CF"/>
    <w:rsid w:val="0089780F"/>
    <w:rsid w:val="008A11BA"/>
    <w:rsid w:val="008E540B"/>
    <w:rsid w:val="00900313"/>
    <w:rsid w:val="00931B3F"/>
    <w:rsid w:val="00972B28"/>
    <w:rsid w:val="00990F11"/>
    <w:rsid w:val="009967C3"/>
    <w:rsid w:val="009B7324"/>
    <w:rsid w:val="009F6635"/>
    <w:rsid w:val="00A02A9D"/>
    <w:rsid w:val="00A128C8"/>
    <w:rsid w:val="00A27DBA"/>
    <w:rsid w:val="00A41B84"/>
    <w:rsid w:val="00A63A45"/>
    <w:rsid w:val="00A7309C"/>
    <w:rsid w:val="00A76A9B"/>
    <w:rsid w:val="00A77C5F"/>
    <w:rsid w:val="00A833E2"/>
    <w:rsid w:val="00A96216"/>
    <w:rsid w:val="00AC22F5"/>
    <w:rsid w:val="00AC28F3"/>
    <w:rsid w:val="00AD1BFF"/>
    <w:rsid w:val="00AE70F0"/>
    <w:rsid w:val="00B04E96"/>
    <w:rsid w:val="00B13865"/>
    <w:rsid w:val="00B161DF"/>
    <w:rsid w:val="00B31A3F"/>
    <w:rsid w:val="00B5484B"/>
    <w:rsid w:val="00B57091"/>
    <w:rsid w:val="00B64B14"/>
    <w:rsid w:val="00B94DE8"/>
    <w:rsid w:val="00BC2037"/>
    <w:rsid w:val="00BE1A1E"/>
    <w:rsid w:val="00C04063"/>
    <w:rsid w:val="00C15BF7"/>
    <w:rsid w:val="00C27C23"/>
    <w:rsid w:val="00C31B7C"/>
    <w:rsid w:val="00C435BA"/>
    <w:rsid w:val="00C54643"/>
    <w:rsid w:val="00C919A9"/>
    <w:rsid w:val="00CA2CED"/>
    <w:rsid w:val="00CB1BD8"/>
    <w:rsid w:val="00CC3ED2"/>
    <w:rsid w:val="00CC5B93"/>
    <w:rsid w:val="00CD0D04"/>
    <w:rsid w:val="00D455C5"/>
    <w:rsid w:val="00D46A80"/>
    <w:rsid w:val="00D652DC"/>
    <w:rsid w:val="00D7307D"/>
    <w:rsid w:val="00D83265"/>
    <w:rsid w:val="00D97D81"/>
    <w:rsid w:val="00DE73C5"/>
    <w:rsid w:val="00E1319B"/>
    <w:rsid w:val="00E24245"/>
    <w:rsid w:val="00E34C9B"/>
    <w:rsid w:val="00E43765"/>
    <w:rsid w:val="00E5617F"/>
    <w:rsid w:val="00E57FD8"/>
    <w:rsid w:val="00E8278F"/>
    <w:rsid w:val="00E83289"/>
    <w:rsid w:val="00E850E2"/>
    <w:rsid w:val="00E96E27"/>
    <w:rsid w:val="00EC37B1"/>
    <w:rsid w:val="00ED0AE0"/>
    <w:rsid w:val="00ED1A9A"/>
    <w:rsid w:val="00ED43FC"/>
    <w:rsid w:val="00EE1918"/>
    <w:rsid w:val="00EF16B1"/>
    <w:rsid w:val="00F216CF"/>
    <w:rsid w:val="00F22C36"/>
    <w:rsid w:val="00F44E78"/>
    <w:rsid w:val="00F456F3"/>
    <w:rsid w:val="00F56A50"/>
    <w:rsid w:val="00FD2E9D"/>
    <w:rsid w:val="00FE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CAF3"/>
  <w15:docId w15:val="{44DDD49E-37F9-483F-95ED-179CDF19D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8B6"/>
    <w:pPr>
      <w:spacing w:after="200" w:line="276" w:lineRule="auto"/>
    </w:pPr>
    <w:rPr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6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36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736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073697"/>
    <w:pPr>
      <w:ind w:left="720"/>
      <w:contextualSpacing/>
    </w:pPr>
  </w:style>
  <w:style w:type="paragraph" w:styleId="ListNumber2">
    <w:name w:val="List Number 2"/>
    <w:basedOn w:val="Normal"/>
    <w:rsid w:val="00024DD0"/>
    <w:pPr>
      <w:numPr>
        <w:numId w:val="2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024DD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038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038BE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038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038BE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86258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CB690-50A4-43FE-BD95-6CE0AD4A6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nti</dc:creator>
  <cp:keywords/>
  <cp:lastModifiedBy>HP PC</cp:lastModifiedBy>
  <cp:revision>59</cp:revision>
  <cp:lastPrinted>2024-08-12T07:40:00Z</cp:lastPrinted>
  <dcterms:created xsi:type="dcterms:W3CDTF">2018-10-09T10:18:00Z</dcterms:created>
  <dcterms:modified xsi:type="dcterms:W3CDTF">2026-01-06T10:27:00Z</dcterms:modified>
</cp:coreProperties>
</file>